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8AD959" w14:textId="77777777" w:rsidR="00542EB5" w:rsidRPr="00627824" w:rsidRDefault="00542EB5" w:rsidP="00542EB5">
      <w:pPr>
        <w:rPr>
          <w:b/>
        </w:rPr>
      </w:pPr>
      <w:r w:rsidRPr="00627824">
        <w:rPr>
          <w:b/>
        </w:rPr>
        <w:t>How to build a comprehensive STOP THE BLEED program: tips and lessons learned</w:t>
      </w:r>
    </w:p>
    <w:p w14:paraId="19C1100A" w14:textId="77777777" w:rsidR="00542EB5" w:rsidRDefault="00542EB5" w:rsidP="00542EB5"/>
    <w:p w14:paraId="1F5AA396" w14:textId="57A3932F" w:rsidR="00842925" w:rsidRDefault="00842925" w:rsidP="00542EB5">
      <w:r>
        <w:t>Moderator:  Andrew Peitzman</w:t>
      </w:r>
    </w:p>
    <w:p w14:paraId="26A71121" w14:textId="157F85BE" w:rsidR="00842925" w:rsidRDefault="00842925" w:rsidP="00542EB5">
      <w:r>
        <w:t>Panelists Lenworth Jacobs, Jr., Alexander Eastman, Matthew Neal</w:t>
      </w:r>
    </w:p>
    <w:p w14:paraId="147988BD" w14:textId="77777777" w:rsidR="00842925" w:rsidRPr="00627824" w:rsidRDefault="00842925" w:rsidP="00542EB5"/>
    <w:p w14:paraId="1E9107E8" w14:textId="77777777" w:rsidR="00542EB5" w:rsidRPr="00627824" w:rsidRDefault="00542EB5" w:rsidP="00542EB5">
      <w:r w:rsidRPr="00627824">
        <w:t>The presentations should each be no longer than 15-20 minutes, to allow</w:t>
      </w:r>
      <w:r w:rsidR="00627824">
        <w:t xml:space="preserve"> active audience discussion on </w:t>
      </w:r>
      <w:r w:rsidRPr="00627824">
        <w:t>development of such a program.</w:t>
      </w:r>
    </w:p>
    <w:p w14:paraId="3CE91291" w14:textId="77777777" w:rsidR="00542EB5" w:rsidRPr="00627824" w:rsidRDefault="00542EB5" w:rsidP="00542EB5">
      <w:r w:rsidRPr="00627824">
        <w:tab/>
        <w:t>Topics which will be covered will be:</w:t>
      </w:r>
    </w:p>
    <w:p w14:paraId="547A22DC" w14:textId="77777777" w:rsidR="00542EB5" w:rsidRPr="00627824" w:rsidRDefault="00542EB5" w:rsidP="00542EB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Identify the players:</w:t>
      </w:r>
      <w:bookmarkStart w:id="0" w:name="_GoBack"/>
      <w:bookmarkEnd w:id="0"/>
    </w:p>
    <w:p w14:paraId="6C98381F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The backbone of the STB program is the Charles Copeland Regional Trauma Council; this includes all trauma centers in our region</w:t>
      </w:r>
    </w:p>
    <w:p w14:paraId="26ADF42D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Training the trainers: partnership with each community hospital and EMS in every county</w:t>
      </w:r>
    </w:p>
    <w:p w14:paraId="7A7D2003" w14:textId="77777777" w:rsidR="00542EB5" w:rsidRPr="00627824" w:rsidRDefault="00542EB5" w:rsidP="00542EB5">
      <w:pPr>
        <w:pStyle w:val="ListParagraph"/>
        <w:ind w:left="1800"/>
        <w:rPr>
          <w:sz w:val="24"/>
          <w:szCs w:val="24"/>
        </w:rPr>
      </w:pPr>
    </w:p>
    <w:p w14:paraId="2D41FFBD" w14:textId="77777777" w:rsidR="00542EB5" w:rsidRPr="00627824" w:rsidRDefault="00542EB5" w:rsidP="00542EB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Strategy development</w:t>
      </w:r>
    </w:p>
    <w:p w14:paraId="57FCB7D2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Goals were to have a bleeding control kit in every public school building in the region and a tourniquet on the belt of every law enforcement officer within 3 years--- train the lay public to use the equipment.</w:t>
      </w:r>
    </w:p>
    <w:p w14:paraId="1524DC0B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Webpage development</w:t>
      </w:r>
    </w:p>
    <w:p w14:paraId="421A42ED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Media blitz</w:t>
      </w:r>
    </w:p>
    <w:p w14:paraId="04864908" w14:textId="77777777" w:rsidR="00542EB5" w:rsidRPr="00627824" w:rsidRDefault="00542EB5" w:rsidP="00542EB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Leadership and infrastructure</w:t>
      </w:r>
    </w:p>
    <w:p w14:paraId="2EAC5D99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Executive Committee</w:t>
      </w:r>
    </w:p>
    <w:p w14:paraId="258F7812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Education Committee</w:t>
      </w:r>
    </w:p>
    <w:p w14:paraId="0BFE1AF1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Implementation Committee</w:t>
      </w:r>
    </w:p>
    <w:p w14:paraId="2E5C3F35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Marketing Committee</w:t>
      </w:r>
    </w:p>
    <w:p w14:paraId="23F19BD0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Finance Committee</w:t>
      </w:r>
    </w:p>
    <w:p w14:paraId="06F33FF3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Law enforcement Committee</w:t>
      </w:r>
    </w:p>
    <w:p w14:paraId="3CE90865" w14:textId="77777777" w:rsidR="00542EB5" w:rsidRPr="00627824" w:rsidRDefault="00542EB5" w:rsidP="00542EB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Establishing scale</w:t>
      </w:r>
    </w:p>
    <w:p w14:paraId="52F3F098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County by county roll out strategy</w:t>
      </w:r>
    </w:p>
    <w:p w14:paraId="7361D241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Developed specific law enforcement focus</w:t>
      </w:r>
    </w:p>
    <w:p w14:paraId="0ACBFC0E" w14:textId="77777777" w:rsidR="00542EB5" w:rsidRPr="00627824" w:rsidRDefault="00542EB5" w:rsidP="00542EB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27824">
        <w:rPr>
          <w:sz w:val="24"/>
          <w:szCs w:val="24"/>
        </w:rPr>
        <w:t>How to obtain funding</w:t>
      </w:r>
    </w:p>
    <w:p w14:paraId="4E91630D" w14:textId="77777777" w:rsidR="00627824" w:rsidRPr="00627824" w:rsidRDefault="00627824" w:rsidP="00627824"/>
    <w:p w14:paraId="3A91CBE1" w14:textId="77777777" w:rsidR="00627824" w:rsidRPr="00627824" w:rsidRDefault="00627824" w:rsidP="00627824"/>
    <w:sectPr w:rsidR="00627824" w:rsidRPr="00627824" w:rsidSect="007063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0B2CAC"/>
    <w:multiLevelType w:val="hybridMultilevel"/>
    <w:tmpl w:val="ED160120"/>
    <w:lvl w:ilvl="0" w:tplc="F95854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MzE1MDa1NLAwNDFW0lEKTi0uzszPAykwrAUAqptafSwAAAA="/>
  </w:docVars>
  <w:rsids>
    <w:rsidRoot w:val="00E46DA6"/>
    <w:rsid w:val="001222D5"/>
    <w:rsid w:val="0026660A"/>
    <w:rsid w:val="003D1E80"/>
    <w:rsid w:val="00542EB5"/>
    <w:rsid w:val="0054454F"/>
    <w:rsid w:val="005673B3"/>
    <w:rsid w:val="00627824"/>
    <w:rsid w:val="0070630C"/>
    <w:rsid w:val="00752D46"/>
    <w:rsid w:val="00842925"/>
    <w:rsid w:val="00A14C60"/>
    <w:rsid w:val="00B17CEC"/>
    <w:rsid w:val="00B2180E"/>
    <w:rsid w:val="00BE3241"/>
    <w:rsid w:val="00CE60EF"/>
    <w:rsid w:val="00D34D13"/>
    <w:rsid w:val="00E46DA6"/>
    <w:rsid w:val="00EA0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794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EB5"/>
    <w:pPr>
      <w:spacing w:after="160" w:line="259" w:lineRule="auto"/>
      <w:ind w:left="720"/>
      <w:contextualSpacing/>
    </w:pPr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EB5"/>
    <w:pPr>
      <w:spacing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College of Surgeons</Company>
  <LinksUpToDate>false</LinksUpToDate>
  <CharactersWithSpaces>1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haron Gautschy</cp:lastModifiedBy>
  <cp:revision>2</cp:revision>
  <dcterms:created xsi:type="dcterms:W3CDTF">2017-06-13T21:55:00Z</dcterms:created>
  <dcterms:modified xsi:type="dcterms:W3CDTF">2017-06-13T21:55:00Z</dcterms:modified>
</cp:coreProperties>
</file>